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5" w:name="X5d99e96e8af17bd126cde22e39d77ffc344031a"/>
    <w:p>
      <w:pPr>
        <w:pStyle w:val="Heading1"/>
      </w:pPr>
      <w:r>
        <w:t xml:space="preserve">Cover Letter for Sales Executive Position in Germany Frankfurt</w:t>
      </w:r>
    </w:p>
    <w:p>
      <w:pPr>
        <w:pStyle w:val="FirstParagraph"/>
      </w:pPr>
      <w:r>
        <w:t xml:space="preserve">Dear [Hiring Manager's Name],</w:t>
      </w:r>
    </w:p>
    <w:p>
      <w:pPr>
        <w:pStyle w:val="BodyText"/>
      </w:pPr>
      <w:r>
        <w:t xml:space="preserve">I am writing to express my enthusiastic interest in the Sales Executive position at your esteemed organization, located in the dynamic hub of Germany Frankfurt. As a results-driven professional with over [X years] of experience in sales leadership and client acquisition, I am eager to contribute my expertise to drive growth and innovation within your team. My career has been defined by a passion for building strategic relationships, exceeding targets, and delivering value in high-stakes environments—qualities that align seamlessly with the demands of a Sales Executive role in Germany’s financial capital.</w:t>
      </w:r>
    </w:p>
    <w:p>
      <w:pPr>
        <w:pStyle w:val="BodyText"/>
      </w:pPr>
      <w:r>
        <w:t xml:space="preserve">Germany Frankfurt is not just a city; it is a global epicenter for business, finance, and innovation. The unique blend of international opportunities and local market intricacies makes it an ideal location for a Sales Executive to thrive. I have long admired the city’s role as a gateway between Europe and the world, and I am particularly drawn to your company’s commitment to excellence in [specific industry or product line, e.g., "financial services," "technology solutions," or "sustainable manufacturing"]. My background in [relevant industry] and my deep understanding of both German business culture and global market trends position me to make an immediate impact as your next Sales Executive.</w:t>
      </w:r>
    </w:p>
    <w:bookmarkStart w:id="20" w:name="proven-expertise-in-sales-leadership"/>
    <w:p>
      <w:pPr>
        <w:pStyle w:val="Heading2"/>
      </w:pPr>
      <w:r>
        <w:t xml:space="preserve">Proven Expertise in Sales Leadership</w:t>
      </w:r>
    </w:p>
    <w:p>
      <w:pPr>
        <w:pStyle w:val="FirstParagraph"/>
      </w:pPr>
      <w:r>
        <w:t xml:space="preserve">Throughout my career, I have consistently demonstrated the ability to lead high-performing sales teams and develop strategies that drive revenue growth. As a Sales Executive at [Previous Company Name], I was responsible for managing a $[X] million portfolio, cultivating long-term relationships with key stakeholders, and expanding our market share in [specific region or industry]. My approach combines data-driven decision-making with a customer-centric mindset, ensuring that every interaction adds value and strengthens client loyalty.</w:t>
      </w:r>
    </w:p>
    <w:p>
      <w:pPr>
        <w:pStyle w:val="BodyText"/>
      </w:pPr>
      <w:r>
        <w:t xml:space="preserve">In Germany Frankfurt, where precision and professionalism are paramount, I have honed my ability to navigate complex sales cycles and deliver tailored solutions. My experience working with multinational corporations has equipped me with the cultural sensitivity and communication skills necessary to succeed in this competitive environment. Whether negotiating multi-million-dollar contracts or onboarding new clients, I prioritize transparency, reliability, and a deep understanding of client needs.</w:t>
      </w:r>
    </w:p>
    <w:bookmarkEnd w:id="20"/>
    <w:bookmarkStart w:id="21" w:name="Xa250ff62210385f85fa098e09b86769767ae74f"/>
    <w:p>
      <w:pPr>
        <w:pStyle w:val="Heading2"/>
      </w:pPr>
      <w:r>
        <w:t xml:space="preserve">Understanding of Germany Frankfurt’s Business Landscape</w:t>
      </w:r>
    </w:p>
    <w:p>
      <w:pPr>
        <w:pStyle w:val="FirstParagraph"/>
      </w:pPr>
      <w:r>
        <w:t xml:space="preserve">The Sales Executive role in Germany Frankfurt requires more than just sales acumen; it demands a nuanced understanding of the local market. I have spent considerable time studying the region’s economic dynamics, including its emphasis on innovation, sustainability, and regulatory compliance. For instance, the rise of ESG (Environmental, Social, Governance) standards in German businesses has reshaped how companies approach partnerships and growth. My ability to align sales strategies with these priorities ensures that I can help your organization meet its goals while staying ahead of industry trends.</w:t>
      </w:r>
    </w:p>
    <w:p>
      <w:pPr>
        <w:pStyle w:val="BodyText"/>
      </w:pPr>
      <w:r>
        <w:t xml:space="preserve">Moreover, Frankfurt’s reputation as a financial powerhouse means that clients here expect a high level of expertise and efficiency. As a Sales Executive, I am adept at leveraging digital tools and analytics to streamline processes and enhance client engagement. My proficiency in [specific skills, e.g., CRM software, market analysis tools] enables me to identify opportunities quickly and respond to challenges with agility.</w:t>
      </w:r>
    </w:p>
    <w:bookmarkEnd w:id="21"/>
    <w:bookmarkStart w:id="22" w:name="why-germany-frankfurt-a-strategic-fit"/>
    <w:p>
      <w:pPr>
        <w:pStyle w:val="Heading2"/>
      </w:pPr>
      <w:r>
        <w:t xml:space="preserve">Why Germany Frankfurt? A Strategic Fit</w:t>
      </w:r>
    </w:p>
    <w:p>
      <w:pPr>
        <w:pStyle w:val="FirstParagraph"/>
      </w:pPr>
      <w:r>
        <w:t xml:space="preserve">Working as a Sales Executive in Germany Frankfurt is not just a job—it’s an opportunity to be part of a vibrant, forward-thinking community. The city’s unique position as a global financial hub offers unparalleled access to clients across Europe, Asia, and the Americas. I am particularly inspired by your company’s initiatives in [specific project or mission], which reflect the innovative spirit that defines Frankfurt’s business ecosystem.</w:t>
      </w:r>
    </w:p>
    <w:p>
      <w:pPr>
        <w:pStyle w:val="BodyText"/>
      </w:pPr>
      <w:r>
        <w:t xml:space="preserve">My decision to pursue this role in Germany Frankfurt is also rooted in my personal commitment to professional growth. I have always been drawn to cultures that value work-life balance, integrity, and continuous learning—principles that are deeply embedded in German business practices. I am confident that my adaptability and dedication will allow me to integrate seamlessly into your team while contributing fresh ideas and energy.</w:t>
      </w:r>
    </w:p>
    <w:bookmarkEnd w:id="22"/>
    <w:bookmarkStart w:id="23" w:name="a-vision-for-collaboration-and-growth"/>
    <w:p>
      <w:pPr>
        <w:pStyle w:val="Heading2"/>
      </w:pPr>
      <w:r>
        <w:t xml:space="preserve">A Vision for Collaboration and Growth</w:t>
      </w:r>
    </w:p>
    <w:p>
      <w:pPr>
        <w:pStyle w:val="FirstParagraph"/>
      </w:pPr>
      <w:r>
        <w:t xml:space="preserve">As a Sales Executive, I thrive on challenges that push me to think creatively and act decisively. My track record of exceeding sales targets by [X]% over the past [Y] years demonstrates my ability to turn goals into achievements. However, I believe that true success in this role lies in fostering collaboration—not just within the sales team but across departments and with clients. In Germany Frankfurt, where relationships are built on trust and mutual respect, I aim to become a key driver of your organization’s growth.</w:t>
      </w:r>
    </w:p>
    <w:p>
      <w:pPr>
        <w:pStyle w:val="BodyText"/>
      </w:pPr>
      <w:r>
        <w:t xml:space="preserve">I am particularly interested in how your company is leveraging digital transformation to enhance customer experiences. As the Sales Executive, I would welcome the opportunity to contribute my insights on integrating technology into sales strategies while maintaining the personal touch that is essential in Germany’s market.</w:t>
      </w:r>
    </w:p>
    <w:bookmarkEnd w:id="23"/>
    <w:bookmarkStart w:id="24" w:name="closing-thoughts"/>
    <w:p>
      <w:pPr>
        <w:pStyle w:val="Heading2"/>
      </w:pPr>
      <w:r>
        <w:t xml:space="preserve">Closing Thoughts</w:t>
      </w:r>
    </w:p>
    <w:p>
      <w:pPr>
        <w:pStyle w:val="FirstParagraph"/>
      </w:pPr>
      <w:r>
        <w:t xml:space="preserve">Thank you for considering my application for the Sales Executive position in Germany Frankfurt. I am eager to bring my expertise, passion, and strategic mindset to your team and contribute to your continued success. I would welcome the opportunity to discuss how my background and vision align with your organization’s goals.</w:t>
      </w:r>
    </w:p>
    <w:p>
      <w:pPr>
        <w:pStyle w:val="BodyText"/>
      </w:pPr>
      <w:r>
        <w:t xml:space="preserve">Please find my resume attached for your review. I look forward to the possibility of speaking with you so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Germany Frankfurt</dc:title>
  <dc:creator/>
  <dc:language>en</dc:language>
  <cp:keywords/>
  <dcterms:created xsi:type="dcterms:W3CDTF">2026-07-21T05:48:25Z</dcterms:created>
  <dcterms:modified xsi:type="dcterms:W3CDTF">2026-07-21T05:48:25Z</dcterms:modified>
</cp:coreProperties>
</file>

<file path=docProps/custom.xml><?xml version="1.0" encoding="utf-8"?>
<Properties xmlns="http://schemas.openxmlformats.org/officeDocument/2006/custom-properties" xmlns:vt="http://schemas.openxmlformats.org/officeDocument/2006/docPropsVTypes"/>
</file>